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caa57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1aece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